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C1278F" w14:textId="2B93796C" w:rsidR="0081185A" w:rsidRPr="0081185A" w:rsidRDefault="00104C2E" w:rsidP="008A4393">
      <w:pPr>
        <w:spacing w:after="0" w:line="360" w:lineRule="auto"/>
        <w:jc w:val="center"/>
        <w:rPr>
          <w:b/>
        </w:rPr>
      </w:pPr>
      <w:r>
        <w:rPr>
          <w:b/>
        </w:rPr>
        <w:t>Announcement of the c</w:t>
      </w:r>
      <w:r w:rsidR="0081185A" w:rsidRPr="0081185A">
        <w:rPr>
          <w:b/>
        </w:rPr>
        <w:t xml:space="preserve">all for applications for financial support </w:t>
      </w:r>
      <w:r w:rsidR="00BC3030">
        <w:rPr>
          <w:b/>
        </w:rPr>
        <w:t>for</w:t>
      </w:r>
      <w:r w:rsidR="0081185A" w:rsidRPr="0081185A">
        <w:rPr>
          <w:b/>
        </w:rPr>
        <w:t xml:space="preserve"> participation in</w:t>
      </w:r>
      <w:r w:rsidR="00F7002C">
        <w:rPr>
          <w:b/>
        </w:rPr>
        <w:t xml:space="preserve"> an</w:t>
      </w:r>
      <w:r w:rsidR="0081185A" w:rsidRPr="0081185A">
        <w:rPr>
          <w:b/>
        </w:rPr>
        <w:t xml:space="preserve"> international conference</w:t>
      </w:r>
    </w:p>
    <w:p w14:paraId="02196700" w14:textId="77777777" w:rsidR="00052EED" w:rsidRDefault="00052EED" w:rsidP="00052EED">
      <w:pPr>
        <w:spacing w:after="0" w:line="360" w:lineRule="auto"/>
      </w:pPr>
    </w:p>
    <w:p w14:paraId="2CF404DF" w14:textId="2488C7A1" w:rsidR="0081185A" w:rsidRPr="00691A4A" w:rsidRDefault="008B0EC0" w:rsidP="008A4393">
      <w:pPr>
        <w:spacing w:after="0" w:line="360" w:lineRule="auto"/>
        <w:jc w:val="both"/>
        <w:rPr>
          <w:b/>
          <w:bCs/>
        </w:rPr>
      </w:pPr>
      <w:r>
        <w:t xml:space="preserve">The </w:t>
      </w:r>
      <w:r w:rsidR="0081185A" w:rsidRPr="0081185A">
        <w:t xml:space="preserve">Faculty of Forestry and Wood </w:t>
      </w:r>
      <w:r w:rsidR="00F7002C">
        <w:t>Science</w:t>
      </w:r>
      <w:r w:rsidR="00104C2E">
        <w:t>s</w:t>
      </w:r>
      <w:r w:rsidR="0081185A" w:rsidRPr="0081185A">
        <w:t xml:space="preserve"> C</w:t>
      </w:r>
      <w:r w:rsidR="002E3002">
        <w:t>ZU</w:t>
      </w:r>
      <w:r w:rsidR="0081185A" w:rsidRPr="0081185A">
        <w:t xml:space="preserve"> Prague announces </w:t>
      </w:r>
      <w:r w:rsidR="00F7002C">
        <w:t xml:space="preserve">a </w:t>
      </w:r>
      <w:r w:rsidR="0081185A" w:rsidRPr="0081185A">
        <w:t>call for applications for</w:t>
      </w:r>
      <w:r w:rsidR="008A4393">
        <w:t xml:space="preserve"> </w:t>
      </w:r>
      <w:r w:rsidR="0081185A" w:rsidRPr="0081185A">
        <w:t xml:space="preserve">financial support </w:t>
      </w:r>
      <w:r>
        <w:t>for</w:t>
      </w:r>
      <w:r w:rsidR="0081185A" w:rsidRPr="0081185A">
        <w:t xml:space="preserve"> active participation in international conference</w:t>
      </w:r>
      <w:r>
        <w:t>s</w:t>
      </w:r>
      <w:r w:rsidR="0081185A" w:rsidRPr="0081185A">
        <w:t xml:space="preserve"> in 202</w:t>
      </w:r>
      <w:r w:rsidR="0043429E">
        <w:t>5</w:t>
      </w:r>
      <w:r w:rsidR="0081185A" w:rsidRPr="0081185A">
        <w:t>.</w:t>
      </w:r>
      <w:r w:rsidR="00691A4A">
        <w:t xml:space="preserve"> </w:t>
      </w:r>
      <w:r w:rsidR="00691A4A" w:rsidRPr="00691A4A">
        <w:rPr>
          <w:b/>
          <w:bCs/>
        </w:rPr>
        <w:t>Oral presentations only will be supported.</w:t>
      </w:r>
    </w:p>
    <w:p w14:paraId="30FB8F46" w14:textId="77777777" w:rsidR="00F7002C" w:rsidRDefault="00F7002C" w:rsidP="0081185A">
      <w:pPr>
        <w:spacing w:after="0" w:line="360" w:lineRule="auto"/>
        <w:rPr>
          <w:color w:val="7030A0"/>
        </w:rPr>
      </w:pPr>
    </w:p>
    <w:p w14:paraId="38FCC3AB" w14:textId="2781D80A" w:rsidR="0081185A" w:rsidRPr="0081185A" w:rsidRDefault="0081185A" w:rsidP="0081185A">
      <w:pPr>
        <w:spacing w:after="0" w:line="360" w:lineRule="auto"/>
      </w:pPr>
      <w:r w:rsidRPr="0081185A">
        <w:t xml:space="preserve">Application deadline: </w:t>
      </w:r>
      <w:r w:rsidR="00A35D17">
        <w:t>17</w:t>
      </w:r>
      <w:r>
        <w:t xml:space="preserve"> </w:t>
      </w:r>
      <w:r w:rsidR="0043429E">
        <w:t>November</w:t>
      </w:r>
      <w:r w:rsidRPr="0081185A">
        <w:t xml:space="preserve"> 202</w:t>
      </w:r>
      <w:r w:rsidR="0043429E">
        <w:t>4</w:t>
      </w:r>
    </w:p>
    <w:p w14:paraId="3E3B745D" w14:textId="4D6B7307" w:rsidR="0081185A" w:rsidRPr="0081185A" w:rsidRDefault="0081185A" w:rsidP="0081185A">
      <w:pPr>
        <w:spacing w:after="0" w:line="360" w:lineRule="auto"/>
      </w:pPr>
      <w:r w:rsidRPr="0081185A">
        <w:t>Maximum amount of support: 2</w:t>
      </w:r>
      <w:r w:rsidR="00B03AA1">
        <w:t>5</w:t>
      </w:r>
      <w:r w:rsidRPr="0081185A">
        <w:t xml:space="preserve"> </w:t>
      </w:r>
      <w:r w:rsidR="00B03AA1">
        <w:t>0</w:t>
      </w:r>
      <w:r w:rsidRPr="0081185A">
        <w:t>00</w:t>
      </w:r>
      <w:r w:rsidR="00104C2E">
        <w:t>.00</w:t>
      </w:r>
      <w:r w:rsidRPr="0081185A">
        <w:t xml:space="preserve"> CZK</w:t>
      </w:r>
    </w:p>
    <w:p w14:paraId="0026EC82" w14:textId="77777777" w:rsidR="00052EED" w:rsidRDefault="00052EED" w:rsidP="00052EED">
      <w:pPr>
        <w:spacing w:after="0" w:line="360" w:lineRule="auto"/>
      </w:pPr>
    </w:p>
    <w:p w14:paraId="4545297B" w14:textId="64A939BA" w:rsidR="00CD74C3" w:rsidRDefault="00CD74C3" w:rsidP="00CD74C3">
      <w:pPr>
        <w:spacing w:after="0" w:line="360" w:lineRule="auto"/>
        <w:jc w:val="both"/>
      </w:pPr>
      <w:r w:rsidRPr="00CD74C3">
        <w:t xml:space="preserve">The application shall be submitted in electronic form, signed by the applicant and the supervisor (at least electronically). Application should be submitted electronically via the contact centre at UIS, but no later than </w:t>
      </w:r>
      <w:r w:rsidR="00A35D17">
        <w:t>17</w:t>
      </w:r>
      <w:r w:rsidRPr="00CD74C3">
        <w:t xml:space="preserve"> </w:t>
      </w:r>
      <w:r>
        <w:t>November</w:t>
      </w:r>
      <w:r w:rsidRPr="00CD74C3">
        <w:t xml:space="preserve"> 202</w:t>
      </w:r>
      <w:r>
        <w:t>4</w:t>
      </w:r>
      <w:r w:rsidRPr="00CD74C3">
        <w:t>. There is no entitlement to receive support under this call.</w:t>
      </w:r>
    </w:p>
    <w:p w14:paraId="09552E5A" w14:textId="77777777" w:rsidR="00CD74C3" w:rsidRDefault="00CD74C3" w:rsidP="00CD74C3">
      <w:pPr>
        <w:spacing w:after="0" w:line="360" w:lineRule="auto"/>
        <w:jc w:val="both"/>
      </w:pPr>
    </w:p>
    <w:p w14:paraId="23DFDDEE" w14:textId="77777777" w:rsidR="00CD74C3" w:rsidRDefault="00CD74C3" w:rsidP="00CD74C3">
      <w:pPr>
        <w:spacing w:after="0" w:line="360" w:lineRule="auto"/>
      </w:pPr>
      <w:r w:rsidRPr="00E70A09">
        <w:t xml:space="preserve">doc. Ing. Tomáš Kušta, Ph.D. </w:t>
      </w:r>
    </w:p>
    <w:p w14:paraId="5E51C5E1" w14:textId="77777777" w:rsidR="00CD74C3" w:rsidRPr="00E70A09" w:rsidRDefault="00CD74C3" w:rsidP="00CD74C3">
      <w:pPr>
        <w:spacing w:after="0" w:line="360" w:lineRule="auto"/>
        <w:rPr>
          <w:sz w:val="20"/>
          <w:szCs w:val="20"/>
        </w:rPr>
      </w:pPr>
      <w:r w:rsidRPr="00E70A09">
        <w:rPr>
          <w:sz w:val="20"/>
          <w:szCs w:val="20"/>
        </w:rPr>
        <w:t>Vice-Dean</w:t>
      </w:r>
    </w:p>
    <w:p w14:paraId="3AF145F8" w14:textId="77777777" w:rsidR="00C83AE6" w:rsidRDefault="00C83AE6" w:rsidP="008A4393">
      <w:pPr>
        <w:spacing w:after="0" w:line="360" w:lineRule="auto"/>
        <w:jc w:val="both"/>
      </w:pPr>
    </w:p>
    <w:sectPr w:rsidR="00C83AE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2EED"/>
    <w:rsid w:val="00003329"/>
    <w:rsid w:val="00052EED"/>
    <w:rsid w:val="000865AF"/>
    <w:rsid w:val="00104C2E"/>
    <w:rsid w:val="00123C36"/>
    <w:rsid w:val="0028196B"/>
    <w:rsid w:val="002E3002"/>
    <w:rsid w:val="00323AA1"/>
    <w:rsid w:val="003B207B"/>
    <w:rsid w:val="003E2C19"/>
    <w:rsid w:val="0043429E"/>
    <w:rsid w:val="00455EE4"/>
    <w:rsid w:val="004C5581"/>
    <w:rsid w:val="005E3853"/>
    <w:rsid w:val="00691A4A"/>
    <w:rsid w:val="007525AC"/>
    <w:rsid w:val="007B3EC0"/>
    <w:rsid w:val="007D233D"/>
    <w:rsid w:val="0081185A"/>
    <w:rsid w:val="008A4393"/>
    <w:rsid w:val="008B0EC0"/>
    <w:rsid w:val="00911330"/>
    <w:rsid w:val="00986C50"/>
    <w:rsid w:val="00A35D17"/>
    <w:rsid w:val="00B03AA1"/>
    <w:rsid w:val="00B2693C"/>
    <w:rsid w:val="00B441F2"/>
    <w:rsid w:val="00BC3030"/>
    <w:rsid w:val="00C55C84"/>
    <w:rsid w:val="00C83AE6"/>
    <w:rsid w:val="00CD74C3"/>
    <w:rsid w:val="00D16D95"/>
    <w:rsid w:val="00D90CE7"/>
    <w:rsid w:val="00DA5124"/>
    <w:rsid w:val="00E10F12"/>
    <w:rsid w:val="00ED787B"/>
    <w:rsid w:val="00F6788D"/>
    <w:rsid w:val="00F7002C"/>
    <w:rsid w:val="00FE44D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A036C"/>
  <w15:chartTrackingRefBased/>
  <w15:docId w15:val="{E0D51E09-1688-4B5F-B2EC-4F3776BFD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52EED"/>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F7002C"/>
    <w:rPr>
      <w:sz w:val="16"/>
      <w:szCs w:val="16"/>
    </w:rPr>
  </w:style>
  <w:style w:type="paragraph" w:styleId="Textkomente">
    <w:name w:val="annotation text"/>
    <w:basedOn w:val="Normln"/>
    <w:link w:val="TextkomenteChar"/>
    <w:uiPriority w:val="99"/>
    <w:semiHidden/>
    <w:unhideWhenUsed/>
    <w:rsid w:val="00F7002C"/>
    <w:pPr>
      <w:spacing w:line="240" w:lineRule="auto"/>
    </w:pPr>
    <w:rPr>
      <w:sz w:val="20"/>
      <w:szCs w:val="20"/>
    </w:rPr>
  </w:style>
  <w:style w:type="character" w:customStyle="1" w:styleId="TextkomenteChar">
    <w:name w:val="Text komentáře Char"/>
    <w:basedOn w:val="Standardnpsmoodstavce"/>
    <w:link w:val="Textkomente"/>
    <w:uiPriority w:val="99"/>
    <w:semiHidden/>
    <w:rsid w:val="00F7002C"/>
    <w:rPr>
      <w:sz w:val="20"/>
      <w:szCs w:val="20"/>
    </w:rPr>
  </w:style>
  <w:style w:type="paragraph" w:styleId="Pedmtkomente">
    <w:name w:val="annotation subject"/>
    <w:basedOn w:val="Textkomente"/>
    <w:next w:val="Textkomente"/>
    <w:link w:val="PedmtkomenteChar"/>
    <w:uiPriority w:val="99"/>
    <w:semiHidden/>
    <w:unhideWhenUsed/>
    <w:rsid w:val="00F7002C"/>
    <w:rPr>
      <w:b/>
      <w:bCs/>
    </w:rPr>
  </w:style>
  <w:style w:type="character" w:customStyle="1" w:styleId="PedmtkomenteChar">
    <w:name w:val="Předmět komentáře Char"/>
    <w:basedOn w:val="TextkomenteChar"/>
    <w:link w:val="Pedmtkomente"/>
    <w:uiPriority w:val="99"/>
    <w:semiHidden/>
    <w:rsid w:val="00F7002C"/>
    <w:rPr>
      <w:b/>
      <w:bCs/>
      <w:sz w:val="20"/>
      <w:szCs w:val="20"/>
    </w:rPr>
  </w:style>
  <w:style w:type="paragraph" w:styleId="Textbubliny">
    <w:name w:val="Balloon Text"/>
    <w:basedOn w:val="Normln"/>
    <w:link w:val="TextbublinyChar"/>
    <w:uiPriority w:val="99"/>
    <w:semiHidden/>
    <w:unhideWhenUsed/>
    <w:rsid w:val="00F7002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7002C"/>
    <w:rPr>
      <w:rFonts w:ascii="Segoe UI" w:hAnsi="Segoe UI" w:cs="Segoe UI"/>
      <w:sz w:val="18"/>
      <w:szCs w:val="18"/>
    </w:rPr>
  </w:style>
  <w:style w:type="character" w:styleId="Hypertextovodkaz">
    <w:name w:val="Hyperlink"/>
    <w:basedOn w:val="Standardnpsmoodstavce"/>
    <w:uiPriority w:val="99"/>
    <w:unhideWhenUsed/>
    <w:rsid w:val="00D16D95"/>
    <w:rPr>
      <w:color w:val="0563C1" w:themeColor="hyperlink"/>
      <w:u w:val="single"/>
    </w:rPr>
  </w:style>
  <w:style w:type="character" w:styleId="Nevyeenzmnka">
    <w:name w:val="Unresolved Mention"/>
    <w:basedOn w:val="Standardnpsmoodstavce"/>
    <w:uiPriority w:val="99"/>
    <w:semiHidden/>
    <w:unhideWhenUsed/>
    <w:rsid w:val="00D16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1</Pages>
  <Words>108</Words>
  <Characters>644</Characters>
  <Application>Microsoft Office Word</Application>
  <DocSecurity>0</DocSecurity>
  <Lines>5</Lines>
  <Paragraphs>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ušák Róbert</dc:creator>
  <cp:keywords/>
  <dc:description/>
  <cp:lastModifiedBy>Zachová Romana</cp:lastModifiedBy>
  <cp:revision>28</cp:revision>
  <dcterms:created xsi:type="dcterms:W3CDTF">2020-02-04T15:48:00Z</dcterms:created>
  <dcterms:modified xsi:type="dcterms:W3CDTF">2024-10-22T12:39:00Z</dcterms:modified>
</cp:coreProperties>
</file>